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FB3DE" w14:textId="306A4599" w:rsidR="00387A3E" w:rsidRDefault="00000000">
      <w:r>
        <w:t>Application Form (Word Version)</w:t>
      </w:r>
    </w:p>
    <w:p w14:paraId="61C41C7F" w14:textId="77777777" w:rsidR="00387A3E" w:rsidRDefault="00387A3E"/>
    <w:p w14:paraId="08A229B8" w14:textId="77777777" w:rsidR="005F761B" w:rsidRDefault="005F761B" w:rsidP="005F761B">
      <w:r>
        <w:t>Club name</w:t>
      </w:r>
    </w:p>
    <w:tbl>
      <w:tblPr>
        <w:tblStyle w:val="TableNormal"/>
        <w:tblW w:w="3623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23"/>
      </w:tblGrid>
      <w:tr w:rsidR="005F761B" w14:paraId="0B53A7D7" w14:textId="77777777" w:rsidTr="001B1A92">
        <w:trPr>
          <w:trHeight w:val="327"/>
        </w:trPr>
        <w:tc>
          <w:tcPr>
            <w:tcW w:w="36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7361C" w14:textId="77777777" w:rsidR="005F761B" w:rsidRDefault="005F761B" w:rsidP="001B1A92"/>
        </w:tc>
      </w:tr>
    </w:tbl>
    <w:p w14:paraId="235AAA84" w14:textId="77777777" w:rsidR="005F761B" w:rsidRDefault="005F761B" w:rsidP="005F761B"/>
    <w:p w14:paraId="684C4166" w14:textId="77777777" w:rsidR="005F761B" w:rsidRDefault="005F761B" w:rsidP="005F761B">
      <w:r>
        <w:t>Club Leader Name (with grade and class name)</w:t>
      </w:r>
    </w:p>
    <w:tbl>
      <w:tblPr>
        <w:tblStyle w:val="TableNormal"/>
        <w:tblW w:w="3623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23"/>
      </w:tblGrid>
      <w:tr w:rsidR="005F761B" w14:paraId="52B0EA72" w14:textId="77777777" w:rsidTr="001B1A92">
        <w:trPr>
          <w:trHeight w:val="327"/>
        </w:trPr>
        <w:tc>
          <w:tcPr>
            <w:tcW w:w="36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75CFC7" w14:textId="77777777" w:rsidR="005F761B" w:rsidRDefault="005F761B" w:rsidP="001B1A92"/>
        </w:tc>
      </w:tr>
    </w:tbl>
    <w:p w14:paraId="681EF97E" w14:textId="77777777" w:rsidR="005F761B" w:rsidRDefault="005F761B" w:rsidP="005F761B"/>
    <w:p w14:paraId="07564E10" w14:textId="0666B223" w:rsidR="005F761B" w:rsidRDefault="005F761B" w:rsidP="005F761B">
      <w:r>
        <w:t>Club leader’s Email</w:t>
      </w:r>
      <w:r w:rsidR="00D030F5">
        <w:t>/</w:t>
      </w:r>
      <w:proofErr w:type="spellStart"/>
      <w:r w:rsidR="00D030F5">
        <w:t>DingTalk</w:t>
      </w:r>
      <w:proofErr w:type="spellEnd"/>
      <w:r>
        <w:t xml:space="preserve">: </w:t>
      </w:r>
    </w:p>
    <w:tbl>
      <w:tblPr>
        <w:tblStyle w:val="TableNormal"/>
        <w:tblW w:w="3623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23"/>
      </w:tblGrid>
      <w:tr w:rsidR="005F761B" w14:paraId="5AA0302C" w14:textId="77777777" w:rsidTr="001B1A92">
        <w:trPr>
          <w:trHeight w:val="327"/>
        </w:trPr>
        <w:tc>
          <w:tcPr>
            <w:tcW w:w="36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FD75E3" w14:textId="77777777" w:rsidR="005F761B" w:rsidRDefault="005F761B" w:rsidP="001B1A92"/>
        </w:tc>
      </w:tr>
    </w:tbl>
    <w:p w14:paraId="4E64F65A" w14:textId="77777777" w:rsidR="005F761B" w:rsidRDefault="005F761B" w:rsidP="005F761B"/>
    <w:p w14:paraId="124BC9E4" w14:textId="77777777" w:rsidR="005F761B" w:rsidRDefault="005F761B" w:rsidP="005F761B">
      <w:r>
        <w:rPr>
          <w:lang w:val="it-IT"/>
        </w:rPr>
        <w:t>Club supervisor:</w:t>
      </w:r>
    </w:p>
    <w:tbl>
      <w:tblPr>
        <w:tblStyle w:val="TableNormal"/>
        <w:tblW w:w="3623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23"/>
      </w:tblGrid>
      <w:tr w:rsidR="005F761B" w14:paraId="3B295448" w14:textId="77777777" w:rsidTr="001B1A92">
        <w:trPr>
          <w:trHeight w:val="327"/>
        </w:trPr>
        <w:tc>
          <w:tcPr>
            <w:tcW w:w="36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8CF896" w14:textId="77777777" w:rsidR="005F761B" w:rsidRDefault="005F761B" w:rsidP="001B1A92"/>
        </w:tc>
      </w:tr>
    </w:tbl>
    <w:p w14:paraId="3B931411" w14:textId="77777777" w:rsidR="005F761B" w:rsidRDefault="005F761B" w:rsidP="005F761B"/>
    <w:p w14:paraId="1475A12D" w14:textId="77777777" w:rsidR="005F761B" w:rsidRDefault="005F761B" w:rsidP="005F761B">
      <w:r>
        <w:t xml:space="preserve">Preferred club day: </w:t>
      </w:r>
    </w:p>
    <w:p w14:paraId="7FB4FC62" w14:textId="77777777" w:rsidR="005F761B" w:rsidRDefault="005F761B" w:rsidP="005F761B">
      <w:r>
        <w:t xml:space="preserve">Monday, Tuesday, Wednesday, Thursday, </w:t>
      </w:r>
      <w:proofErr w:type="gramStart"/>
      <w:r>
        <w:t>Other(</w:t>
      </w:r>
      <w:proofErr w:type="gramEnd"/>
      <w:r>
        <w:t>)</w:t>
      </w:r>
    </w:p>
    <w:p w14:paraId="5D432EEA" w14:textId="77777777" w:rsidR="005F761B" w:rsidRDefault="005F761B" w:rsidP="005F761B">
      <w:r>
        <w:t xml:space="preserve">Preferred club room: </w:t>
      </w:r>
    </w:p>
    <w:p w14:paraId="756BB5D3" w14:textId="77777777" w:rsidR="005F761B" w:rsidRDefault="005F761B" w:rsidP="005F761B">
      <w:r>
        <w:t>normal classroom, dance room, lab, music room, outdoor space, Other ()</w:t>
      </w:r>
    </w:p>
    <w:p w14:paraId="402B524B" w14:textId="77777777" w:rsidR="005F761B" w:rsidRDefault="005F761B" w:rsidP="005F761B">
      <w:r>
        <w:t xml:space="preserve">enter the room number if you have already decided </w:t>
      </w:r>
    </w:p>
    <w:tbl>
      <w:tblPr>
        <w:tblStyle w:val="TableNormal"/>
        <w:tblW w:w="3623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623"/>
      </w:tblGrid>
      <w:tr w:rsidR="005F761B" w14:paraId="1149605C" w14:textId="77777777" w:rsidTr="001B1A92">
        <w:trPr>
          <w:trHeight w:val="327"/>
        </w:trPr>
        <w:tc>
          <w:tcPr>
            <w:tcW w:w="36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0DDC9" w14:textId="77777777" w:rsidR="005F761B" w:rsidRDefault="005F761B" w:rsidP="001B1A92"/>
        </w:tc>
      </w:tr>
    </w:tbl>
    <w:p w14:paraId="470251F5" w14:textId="77777777" w:rsidR="005F761B" w:rsidRDefault="005F761B" w:rsidP="005F761B"/>
    <w:p w14:paraId="3F0F081C" w14:textId="52871B83" w:rsidR="005F761B" w:rsidRDefault="005F761B" w:rsidP="005F761B">
      <w:pPr>
        <w:rPr>
          <w:rFonts w:eastAsiaTheme="minorEastAsia" w:hint="eastAsia"/>
        </w:rPr>
      </w:pPr>
      <w:r w:rsidRPr="00AD271A">
        <w:rPr>
          <w:rFonts w:eastAsiaTheme="minorEastAsia"/>
        </w:rPr>
        <w:t xml:space="preserve">Please select one </w:t>
      </w:r>
      <w:r w:rsidR="00D030F5" w:rsidRPr="00AD271A">
        <w:rPr>
          <w:rFonts w:eastAsiaTheme="minorEastAsia"/>
        </w:rPr>
        <w:t>category</w:t>
      </w:r>
      <w:r w:rsidRPr="00AD271A">
        <w:rPr>
          <w:rFonts w:eastAsiaTheme="minorEastAsia"/>
        </w:rPr>
        <w:t xml:space="preserve"> of your club from these </w:t>
      </w:r>
      <w:proofErr w:type="gramStart"/>
      <w:r w:rsidRPr="00AD271A">
        <w:rPr>
          <w:rFonts w:eastAsiaTheme="minorEastAsia"/>
        </w:rPr>
        <w:t>choices</w:t>
      </w:r>
      <w:r w:rsidR="00D030F5">
        <w:rPr>
          <w:rFonts w:eastAsiaTheme="minorEastAsia"/>
        </w:rPr>
        <w:t xml:space="preserve"> </w:t>
      </w:r>
      <w:r w:rsidRPr="00AD271A">
        <w:rPr>
          <w:rFonts w:eastAsiaTheme="minorEastAsia"/>
        </w:rPr>
        <w:t>.</w:t>
      </w:r>
      <w:proofErr w:type="gramEnd"/>
    </w:p>
    <w:p w14:paraId="3EB6E76C" w14:textId="03DD52C7" w:rsidR="005F761B" w:rsidRPr="00AD271A" w:rsidRDefault="00D030F5" w:rsidP="005F761B">
      <w:pPr>
        <w:rPr>
          <w:rFonts w:eastAsiaTheme="minorEastAsia" w:hint="eastAsia"/>
          <w:i/>
          <w:iCs/>
        </w:rPr>
      </w:pPr>
      <w:r>
        <w:rPr>
          <w:rFonts w:eastAsiaTheme="minorEastAsia" w:hint="eastAsia"/>
          <w:i/>
          <w:iCs/>
        </w:rPr>
        <w:t>Academic</w:t>
      </w:r>
    </w:p>
    <w:p w14:paraId="09D8FE7E" w14:textId="70D961A1" w:rsidR="005F761B" w:rsidRPr="00AD271A" w:rsidRDefault="00D030F5" w:rsidP="005F761B">
      <w:pPr>
        <w:rPr>
          <w:rFonts w:eastAsiaTheme="minorEastAsia" w:hint="eastAsia"/>
          <w:i/>
          <w:iCs/>
        </w:rPr>
      </w:pPr>
      <w:r>
        <w:rPr>
          <w:rFonts w:eastAsiaTheme="minorEastAsia" w:hint="eastAsia"/>
          <w:i/>
          <w:iCs/>
        </w:rPr>
        <w:t>C</w:t>
      </w:r>
      <w:r>
        <w:rPr>
          <w:rFonts w:eastAsiaTheme="minorEastAsia"/>
          <w:i/>
          <w:iCs/>
        </w:rPr>
        <w:t>ompetition</w:t>
      </w:r>
    </w:p>
    <w:p w14:paraId="64A7DC99" w14:textId="77777777" w:rsidR="005F761B" w:rsidRPr="00AD271A" w:rsidRDefault="005F761B" w:rsidP="005F761B">
      <w:pPr>
        <w:rPr>
          <w:rFonts w:eastAsiaTheme="minorEastAsia" w:hint="eastAsia"/>
          <w:i/>
          <w:iCs/>
        </w:rPr>
      </w:pPr>
      <w:r w:rsidRPr="00AD271A">
        <w:rPr>
          <w:rFonts w:eastAsiaTheme="minorEastAsia" w:hint="eastAsia"/>
          <w:i/>
          <w:iCs/>
        </w:rPr>
        <w:t>School</w:t>
      </w:r>
      <w:r w:rsidRPr="00AD271A">
        <w:rPr>
          <w:rFonts w:eastAsiaTheme="minorEastAsia"/>
          <w:i/>
          <w:iCs/>
        </w:rPr>
        <w:t xml:space="preserve"> Spirit</w:t>
      </w:r>
    </w:p>
    <w:p w14:paraId="16C6B599" w14:textId="0748C017" w:rsidR="005F761B" w:rsidRPr="00AD271A" w:rsidRDefault="00D030F5" w:rsidP="005F761B">
      <w:pPr>
        <w:rPr>
          <w:rFonts w:eastAsiaTheme="minorEastAsia" w:hint="eastAsia"/>
          <w:i/>
          <w:iCs/>
        </w:rPr>
      </w:pPr>
      <w:r>
        <w:rPr>
          <w:rFonts w:eastAsiaTheme="minorEastAsia" w:hint="eastAsia"/>
          <w:i/>
          <w:iCs/>
        </w:rPr>
        <w:t>A</w:t>
      </w:r>
      <w:r>
        <w:rPr>
          <w:rFonts w:eastAsiaTheme="minorEastAsia"/>
          <w:i/>
          <w:iCs/>
        </w:rPr>
        <w:t>rt</w:t>
      </w:r>
    </w:p>
    <w:p w14:paraId="60316427" w14:textId="5FDED8FF" w:rsidR="005F761B" w:rsidRPr="00AD271A" w:rsidRDefault="00D030F5" w:rsidP="005F761B">
      <w:pPr>
        <w:rPr>
          <w:rFonts w:eastAsiaTheme="minorEastAsia" w:hint="eastAsia"/>
          <w:i/>
          <w:iCs/>
        </w:rPr>
      </w:pPr>
      <w:r>
        <w:rPr>
          <w:rFonts w:eastAsiaTheme="minorEastAsia" w:hint="eastAsia"/>
          <w:i/>
          <w:iCs/>
        </w:rPr>
        <w:t>O</w:t>
      </w:r>
      <w:r>
        <w:rPr>
          <w:rFonts w:eastAsiaTheme="minorEastAsia"/>
          <w:i/>
          <w:iCs/>
        </w:rPr>
        <w:t>ther</w:t>
      </w:r>
    </w:p>
    <w:p w14:paraId="61DC2780" w14:textId="77777777" w:rsidR="005F761B" w:rsidRDefault="005F761B" w:rsidP="005F761B">
      <w:pPr>
        <w:rPr>
          <w:rFonts w:eastAsiaTheme="minorEastAsia" w:hint="eastAsia"/>
          <w:i/>
          <w:iCs/>
        </w:rPr>
      </w:pPr>
      <w:r w:rsidRPr="00AD271A">
        <w:rPr>
          <w:rFonts w:eastAsiaTheme="minorEastAsia" w:hint="eastAsia"/>
          <w:i/>
          <w:iCs/>
        </w:rPr>
        <w:t>Community</w:t>
      </w:r>
      <w:r w:rsidRPr="00AD271A">
        <w:rPr>
          <w:rFonts w:eastAsiaTheme="minorEastAsia"/>
          <w:i/>
          <w:iCs/>
        </w:rPr>
        <w:t xml:space="preserve"> Service</w:t>
      </w:r>
    </w:p>
    <w:p w14:paraId="55E43297" w14:textId="77777777" w:rsidR="005F761B" w:rsidRPr="00AD271A" w:rsidRDefault="005F761B" w:rsidP="005F761B">
      <w:pPr>
        <w:rPr>
          <w:i/>
          <w:iCs/>
        </w:rPr>
      </w:pPr>
    </w:p>
    <w:p w14:paraId="2E75A392" w14:textId="77777777" w:rsidR="005F761B" w:rsidRDefault="005F761B" w:rsidP="005F761B">
      <w:r>
        <w:t xml:space="preserve">[MULTIPLE </w:t>
      </w:r>
      <w:proofErr w:type="gramStart"/>
      <w:r>
        <w:t>CHOICE]Club</w:t>
      </w:r>
      <w:proofErr w:type="gramEnd"/>
      <w:r>
        <w:t xml:space="preserve"> Goal(in what way you plan to present the accomplishments of your club this term)</w:t>
      </w:r>
    </w:p>
    <w:p w14:paraId="7210F446" w14:textId="77777777" w:rsidR="005F761B" w:rsidRDefault="005F761B" w:rsidP="005F761B">
      <w:r>
        <w:t>Post or Poster (posts can be posted on this website, you can contact us if you have any questions on how to do that)</w:t>
      </w:r>
    </w:p>
    <w:p w14:paraId="0F781246" w14:textId="77777777" w:rsidR="005F761B" w:rsidRDefault="005F761B" w:rsidP="005F761B">
      <w:r>
        <w:t>Performances</w:t>
      </w:r>
    </w:p>
    <w:p w14:paraId="0C61D030" w14:textId="77777777" w:rsidR="005F761B" w:rsidRDefault="005F761B" w:rsidP="005F761B">
      <w:r>
        <w:rPr>
          <w:lang w:val="nl-NL"/>
        </w:rPr>
        <w:t>Speech</w:t>
      </w:r>
    </w:p>
    <w:p w14:paraId="1F7C833A" w14:textId="77777777" w:rsidR="005F761B" w:rsidRDefault="005F761B" w:rsidP="005F761B">
      <w:r>
        <w:t>Competition</w:t>
      </w:r>
    </w:p>
    <w:p w14:paraId="06C30DFB" w14:textId="77777777" w:rsidR="005F761B" w:rsidRDefault="005F761B" w:rsidP="005F761B">
      <w:r>
        <w:t>Video</w:t>
      </w:r>
    </w:p>
    <w:p w14:paraId="03FC1BB9" w14:textId="77777777" w:rsidR="005F761B" w:rsidRDefault="005F761B" w:rsidP="005F761B">
      <w:proofErr w:type="gramStart"/>
      <w:r>
        <w:t>Others(</w:t>
      </w:r>
      <w:proofErr w:type="gramEnd"/>
      <w:r>
        <w:t>)</w:t>
      </w:r>
    </w:p>
    <w:p w14:paraId="79C02AE5" w14:textId="77777777" w:rsidR="005F761B" w:rsidRDefault="005F761B" w:rsidP="005F761B">
      <w:r>
        <w:t>Club activities you plan to hold for 2022-23 S2</w:t>
      </w:r>
    </w:p>
    <w:tbl>
      <w:tblPr>
        <w:tblStyle w:val="TableNormal"/>
        <w:tblW w:w="963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30"/>
      </w:tblGrid>
      <w:tr w:rsidR="005F761B" w14:paraId="35231D0A" w14:textId="77777777" w:rsidTr="001B1A92">
        <w:trPr>
          <w:trHeight w:val="4596"/>
        </w:trPr>
        <w:tc>
          <w:tcPr>
            <w:tcW w:w="9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33A5F" w14:textId="77777777" w:rsidR="005F761B" w:rsidRDefault="005F761B" w:rsidP="001B1A92"/>
        </w:tc>
      </w:tr>
    </w:tbl>
    <w:p w14:paraId="67B30013" w14:textId="77777777" w:rsidR="00387A3E" w:rsidRPr="005F761B" w:rsidRDefault="00387A3E" w:rsidP="005F761B"/>
    <w:sectPr w:rsidR="00387A3E" w:rsidRPr="005F761B">
      <w:headerReference w:type="default" r:id="rId6"/>
      <w:footerReference w:type="default" r:id="rId7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1A251" w14:textId="77777777" w:rsidR="00652251" w:rsidRDefault="00652251">
      <w:r>
        <w:separator/>
      </w:r>
    </w:p>
  </w:endnote>
  <w:endnote w:type="continuationSeparator" w:id="0">
    <w:p w14:paraId="7AB4C025" w14:textId="77777777" w:rsidR="00652251" w:rsidRDefault="00652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ingFang SC Regular">
    <w:altName w:val="Cambria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ingFang SC Semibol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CE98A" w14:textId="77777777" w:rsidR="00387A3E" w:rsidRDefault="00387A3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C28EB" w14:textId="77777777" w:rsidR="00652251" w:rsidRDefault="00652251">
      <w:r>
        <w:separator/>
      </w:r>
    </w:p>
  </w:footnote>
  <w:footnote w:type="continuationSeparator" w:id="0">
    <w:p w14:paraId="4646D761" w14:textId="77777777" w:rsidR="00652251" w:rsidRDefault="00652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CB0A9" w14:textId="77777777" w:rsidR="00387A3E" w:rsidRDefault="00387A3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jU1sjA0MTUyN7dQ0lEKTi0uzszPAykwrAUA4wAJXiwAAAA="/>
  </w:docVars>
  <w:rsids>
    <w:rsidRoot w:val="00387A3E"/>
    <w:rsid w:val="000019E3"/>
    <w:rsid w:val="000611B7"/>
    <w:rsid w:val="00387A3E"/>
    <w:rsid w:val="005F761B"/>
    <w:rsid w:val="00652251"/>
    <w:rsid w:val="00D03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95E6"/>
  <w15:docId w15:val="{D534F46E-F0F4-425D-AB0D-6A56D5FE8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PingFang SC Regular" w:eastAsia="Arial Unicode MS" w:hAnsi="PingFang SC Regular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PingFang SC Semibold"/>
        <a:ea typeface="黑体"/>
        <a:cs typeface="PingFang SC Semibold"/>
      </a:majorFont>
      <a:minorFont>
        <a:latin typeface="PingFang SC Regular"/>
        <a:ea typeface="宋体"/>
        <a:cs typeface="PingFang SC Regular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PingFang SC Medium"/>
            <a:ea typeface="PingFang SC Medium"/>
            <a:cs typeface="PingFang SC Medium"/>
            <a:sym typeface="PingFang SC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PingFang SC Regular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my</dc:creator>
  <cp:lastModifiedBy>tommy_deng_393@outlook.com</cp:lastModifiedBy>
  <cp:revision>2</cp:revision>
  <dcterms:created xsi:type="dcterms:W3CDTF">2023-09-03T13:52:00Z</dcterms:created>
  <dcterms:modified xsi:type="dcterms:W3CDTF">2023-09-03T13:52:00Z</dcterms:modified>
</cp:coreProperties>
</file>